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890c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d0aa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6f80f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50cd7a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02T12:51:24Z</dcterms:created>
  <dcterms:modified xsi:type="dcterms:W3CDTF">2021-12-02T12:51:24Z</dcterms:modified>
</cp:coreProperties>
</file>